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13A7A" w14:textId="77777777" w:rsidR="00A535C0" w:rsidRPr="001368C0" w:rsidRDefault="00A535C0" w:rsidP="00A535C0">
      <w:pPr>
        <w:pStyle w:val="NormalWeb"/>
        <w:rPr>
          <w:rFonts w:asciiTheme="minorHAnsi" w:hAnsiTheme="minorHAnsi" w:cstheme="minorHAnsi"/>
          <w:b/>
          <w:bCs/>
          <w:lang w:val="en-GB"/>
        </w:rPr>
      </w:pPr>
      <w:r w:rsidRPr="001368C0">
        <w:rPr>
          <w:rFonts w:asciiTheme="minorHAnsi" w:hAnsiTheme="minorHAnsi" w:cstheme="minorHAnsi"/>
          <w:b/>
          <w:bCs/>
          <w:lang w:val="en-GB"/>
        </w:rPr>
        <w:t xml:space="preserve">Reflection assignment for REBO Skills Academy modules </w:t>
      </w:r>
    </w:p>
    <w:p w14:paraId="2BCD039B" w14:textId="77777777" w:rsidR="00A535C0" w:rsidRPr="001368C0" w:rsidRDefault="00A535C0" w:rsidP="00A535C0">
      <w:pPr>
        <w:pStyle w:val="NormalWeb"/>
        <w:rPr>
          <w:rFonts w:asciiTheme="minorHAnsi" w:hAnsiTheme="minorHAnsi" w:cstheme="minorHAnsi"/>
          <w:lang w:val="en-GB"/>
        </w:rPr>
      </w:pPr>
      <w:r w:rsidRPr="001368C0">
        <w:rPr>
          <w:rFonts w:asciiTheme="minorHAnsi" w:hAnsiTheme="minorHAnsi" w:cstheme="minorHAnsi"/>
          <w:lang w:val="en-GB"/>
        </w:rPr>
        <w:t xml:space="preserve">During the past weeks, you have developed a new skill. You have done this as part of a group of students from different educational programmes: in different disciplines and both bachelor and master programmes. The final assessment of the module consists of two parts, that both need to be completed sufficiently. The first is an assignment in which you show the skill that you have acquired. This assignment is tailored to the module’s skill. The second assignment is a reflection assignment where you link what you have learned about this skill to your own programme. This assignment is the same for all modules. </w:t>
      </w:r>
    </w:p>
    <w:p w14:paraId="73102E5E" w14:textId="77777777" w:rsidR="00A535C0" w:rsidRPr="001368C0" w:rsidRDefault="00A535C0" w:rsidP="00A535C0">
      <w:pPr>
        <w:pStyle w:val="NormalWeb"/>
        <w:rPr>
          <w:rFonts w:asciiTheme="minorHAnsi" w:hAnsiTheme="minorHAnsi" w:cstheme="minorHAnsi"/>
          <w:lang w:val="en-GB"/>
        </w:rPr>
      </w:pPr>
      <w:r w:rsidRPr="001368C0">
        <w:rPr>
          <w:rFonts w:asciiTheme="minorHAnsi" w:hAnsiTheme="minorHAnsi" w:cstheme="minorHAnsi"/>
          <w:lang w:val="en-GB"/>
        </w:rPr>
        <w:t xml:space="preserve">The core elements that should come to the fore in this assignment is how the skill relates to your own programme. </w:t>
      </w:r>
    </w:p>
    <w:p w14:paraId="4ECFBCEA" w14:textId="77777777" w:rsidR="00A535C0" w:rsidRPr="001368C0" w:rsidRDefault="00A535C0" w:rsidP="00A535C0">
      <w:pPr>
        <w:pStyle w:val="NormalWeb"/>
        <w:rPr>
          <w:rFonts w:asciiTheme="minorHAnsi" w:hAnsiTheme="minorHAnsi" w:cstheme="minorHAnsi"/>
          <w:lang w:val="en-GB"/>
        </w:rPr>
      </w:pPr>
      <w:r w:rsidRPr="001368C0">
        <w:rPr>
          <w:rFonts w:asciiTheme="minorHAnsi" w:hAnsiTheme="minorHAnsi" w:cstheme="minorHAnsi"/>
          <w:lang w:val="en-GB"/>
        </w:rPr>
        <w:t xml:space="preserve">1. To do this, you start the assignment with a discussion of what you find to be the most important things that you have learned about the skill that you have developed. Please be sure to use the literature that you have read during the module to do this, and link this with the moments where you have actually practiced the skills. What did you experience? And what have you learned in these experiences? </w:t>
      </w:r>
    </w:p>
    <w:p w14:paraId="128F4516" w14:textId="77777777" w:rsidR="00A535C0" w:rsidRPr="001368C0" w:rsidRDefault="00A535C0" w:rsidP="00A535C0">
      <w:pPr>
        <w:pStyle w:val="NormalWeb"/>
        <w:rPr>
          <w:rFonts w:asciiTheme="minorHAnsi" w:hAnsiTheme="minorHAnsi" w:cstheme="minorHAnsi"/>
          <w:lang w:val="en-GB"/>
        </w:rPr>
      </w:pPr>
      <w:r w:rsidRPr="001368C0">
        <w:rPr>
          <w:rFonts w:asciiTheme="minorHAnsi" w:hAnsiTheme="minorHAnsi" w:cstheme="minorHAnsi"/>
          <w:lang w:val="en-GB"/>
        </w:rPr>
        <w:t xml:space="preserve">2. Next, discuss how these most important lessons relate to what you have previously learned about the discipline of your education programme. In what way is the approach to questions similar or different? So: what are the most important differences between how you would approach a question or issue that arises in society from the discipline of your education programme, and how you would approach such a question based on the skill that you have developed? Think about styles of analysis, possible solutions, form vs. substance, etc. </w:t>
      </w:r>
    </w:p>
    <w:p w14:paraId="1D5A1BEF" w14:textId="77777777" w:rsidR="00A535C0" w:rsidRPr="001368C0" w:rsidRDefault="00A535C0" w:rsidP="00A535C0">
      <w:pPr>
        <w:pStyle w:val="NormalWeb"/>
        <w:rPr>
          <w:rFonts w:asciiTheme="minorHAnsi" w:hAnsiTheme="minorHAnsi" w:cstheme="minorHAnsi"/>
          <w:lang w:val="en-GB"/>
        </w:rPr>
      </w:pPr>
      <w:r w:rsidRPr="001368C0">
        <w:rPr>
          <w:rFonts w:asciiTheme="minorHAnsi" w:hAnsiTheme="minorHAnsi" w:cstheme="minorHAnsi"/>
          <w:lang w:val="en-GB"/>
        </w:rPr>
        <w:t xml:space="preserve">3. And lastly, reflect on what might be the added value of this skill for professionals with your academic background? </w:t>
      </w:r>
    </w:p>
    <w:p w14:paraId="24EE697B" w14:textId="77777777" w:rsidR="00A535C0" w:rsidRPr="001368C0" w:rsidRDefault="00A535C0" w:rsidP="00A535C0">
      <w:pPr>
        <w:pStyle w:val="NormalWeb"/>
        <w:rPr>
          <w:rFonts w:asciiTheme="minorHAnsi" w:hAnsiTheme="minorHAnsi" w:cstheme="minorHAnsi"/>
          <w:lang w:val="en-GB"/>
        </w:rPr>
      </w:pPr>
      <w:r w:rsidRPr="001368C0">
        <w:rPr>
          <w:rFonts w:asciiTheme="minorHAnsi" w:hAnsiTheme="minorHAnsi" w:cstheme="minorHAnsi"/>
          <w:lang w:val="en-GB"/>
        </w:rPr>
        <w:t xml:space="preserve">Use about 500-700 words for your reflection (excluding references). References can be made in the style that you are used to in your own programme, but do not need to include specific pages except when direct citations are concerned. References should focus on the literature that is part of the module, so it is not necessary to reference all statements made about the discipline of your programme. </w:t>
      </w:r>
    </w:p>
    <w:p w14:paraId="69515C5D" w14:textId="77777777" w:rsidR="00A535C0" w:rsidRPr="001368C0" w:rsidRDefault="00A535C0" w:rsidP="00A535C0">
      <w:pPr>
        <w:pStyle w:val="NormalWeb"/>
        <w:rPr>
          <w:rFonts w:asciiTheme="minorHAnsi" w:hAnsiTheme="minorHAnsi" w:cstheme="minorHAnsi"/>
          <w:lang w:val="en-GB"/>
        </w:rPr>
      </w:pPr>
      <w:r w:rsidRPr="001368C0">
        <w:rPr>
          <w:rFonts w:asciiTheme="minorHAnsi" w:hAnsiTheme="minorHAnsi" w:cstheme="minorHAnsi"/>
          <w:lang w:val="en-GB"/>
        </w:rPr>
        <w:t>The assessment of your reflection will be based on whether you have done the three elements elaborated on above in an insightful and reflective manner, showing that you have a good understanding of the skill and the ability to link what you have learned in the module with what you have learned in the rest of your programme on a conceptual level.</w:t>
      </w:r>
    </w:p>
    <w:p w14:paraId="71513CF7" w14:textId="77777777" w:rsidR="00A535C0" w:rsidRPr="001368C0" w:rsidRDefault="00A535C0" w:rsidP="00A535C0">
      <w:pPr>
        <w:rPr>
          <w:rFonts w:cstheme="minorHAnsi"/>
          <w:lang w:val="en-US"/>
        </w:rPr>
      </w:pPr>
      <w:r w:rsidRPr="001368C0">
        <w:rPr>
          <w:rFonts w:cstheme="minorHAnsi"/>
          <w:lang w:val="en-US"/>
        </w:rPr>
        <w:t xml:space="preserve">The grading within this module will be either pass or fail. This means that both the mastery of the skill, as well as the reflection needs to be sufficient. </w:t>
      </w:r>
    </w:p>
    <w:p w14:paraId="549CC01F" w14:textId="77777777" w:rsidR="00A535C0" w:rsidRPr="001368C0" w:rsidRDefault="00A535C0" w:rsidP="00A535C0">
      <w:pPr>
        <w:rPr>
          <w:rFonts w:cstheme="minorHAnsi"/>
          <w:lang w:val="en-US"/>
        </w:rPr>
      </w:pPr>
    </w:p>
    <w:p w14:paraId="1C8350C9" w14:textId="77777777" w:rsidR="00A535C0" w:rsidRPr="001368C0" w:rsidRDefault="00A535C0" w:rsidP="00A535C0">
      <w:pPr>
        <w:rPr>
          <w:rFonts w:cstheme="minorHAnsi"/>
          <w:lang w:val="en-US"/>
        </w:rPr>
      </w:pPr>
      <w:r w:rsidRPr="001368C0">
        <w:rPr>
          <w:rFonts w:cstheme="minorHAnsi"/>
          <w:lang w:val="en-US"/>
        </w:rPr>
        <w:t xml:space="preserve">Assignments can be uploaded to a repository on the Utrecht University GitHub environment. This will make it easier for instructors to review. All written assignments can be additionally handed in through Blackboard; this will make sure the assignment is checked </w:t>
      </w:r>
      <w:r w:rsidRPr="001368C0">
        <w:rPr>
          <w:rFonts w:cstheme="minorHAnsi"/>
          <w:lang w:val="en-US"/>
        </w:rPr>
        <w:lastRenderedPageBreak/>
        <w:t xml:space="preserve">for plagiarism by </w:t>
      </w:r>
      <w:proofErr w:type="spellStart"/>
      <w:r w:rsidRPr="001368C0">
        <w:rPr>
          <w:rFonts w:cstheme="minorHAnsi"/>
          <w:lang w:val="en-US"/>
        </w:rPr>
        <w:t>Ouriginal</w:t>
      </w:r>
      <w:proofErr w:type="spellEnd"/>
      <w:r w:rsidRPr="001368C0">
        <w:rPr>
          <w:rFonts w:cstheme="minorHAnsi"/>
          <w:lang w:val="en-US"/>
        </w:rPr>
        <w:t xml:space="preserve"> (the plagiarism software). All the assignments handed in need to be authentic and written by the student themself. </w:t>
      </w:r>
    </w:p>
    <w:p w14:paraId="74BEFB98" w14:textId="77777777" w:rsidR="00A535C0" w:rsidRPr="001368C0" w:rsidRDefault="00A535C0" w:rsidP="00A535C0">
      <w:pPr>
        <w:rPr>
          <w:rFonts w:cstheme="minorHAnsi"/>
          <w:color w:val="FF0000"/>
          <w:lang w:val="en-US"/>
        </w:rPr>
      </w:pPr>
    </w:p>
    <w:p w14:paraId="5DC6E87C" w14:textId="77777777" w:rsidR="00A535C0" w:rsidRPr="001368C0" w:rsidRDefault="00A535C0" w:rsidP="00A535C0">
      <w:pPr>
        <w:rPr>
          <w:rFonts w:cstheme="minorHAnsi"/>
          <w:lang w:val="en-US"/>
        </w:rPr>
      </w:pPr>
      <w:r w:rsidRPr="001368C0">
        <w:rPr>
          <w:rFonts w:cstheme="minorHAnsi"/>
          <w:lang w:val="en-US"/>
        </w:rPr>
        <w:t>The Education and Examination Regulation (</w:t>
      </w:r>
      <w:proofErr w:type="spellStart"/>
      <w:r w:rsidRPr="001368C0">
        <w:rPr>
          <w:rFonts w:cstheme="minorHAnsi"/>
          <w:lang w:val="en-US"/>
        </w:rPr>
        <w:t>Onderwijs</w:t>
      </w:r>
      <w:proofErr w:type="spellEnd"/>
      <w:r w:rsidRPr="001368C0">
        <w:rPr>
          <w:rFonts w:cstheme="minorHAnsi"/>
          <w:lang w:val="en-US"/>
        </w:rPr>
        <w:t xml:space="preserve">- </w:t>
      </w:r>
      <w:proofErr w:type="spellStart"/>
      <w:r w:rsidRPr="001368C0">
        <w:rPr>
          <w:rFonts w:cstheme="minorHAnsi"/>
          <w:lang w:val="en-US"/>
        </w:rPr>
        <w:t>en</w:t>
      </w:r>
      <w:proofErr w:type="spellEnd"/>
      <w:r w:rsidRPr="001368C0">
        <w:rPr>
          <w:rFonts w:cstheme="minorHAnsi"/>
          <w:lang w:val="en-US"/>
        </w:rPr>
        <w:t xml:space="preserve"> </w:t>
      </w:r>
      <w:proofErr w:type="spellStart"/>
      <w:r w:rsidRPr="001368C0">
        <w:rPr>
          <w:rFonts w:cstheme="minorHAnsi"/>
          <w:lang w:val="en-US"/>
        </w:rPr>
        <w:t>examenregeling</w:t>
      </w:r>
      <w:proofErr w:type="spellEnd"/>
      <w:r w:rsidRPr="001368C0">
        <w:rPr>
          <w:rFonts w:cstheme="minorHAnsi"/>
          <w:lang w:val="en-US"/>
        </w:rPr>
        <w:t xml:space="preserve"> (OER)) of the bachelor program of the school of governance applies to this module. </w:t>
      </w:r>
    </w:p>
    <w:p w14:paraId="32D1B709" w14:textId="77777777" w:rsidR="00A535C0" w:rsidRDefault="00A535C0" w:rsidP="00A535C0">
      <w:pPr>
        <w:rPr>
          <w:lang w:val="en-US"/>
        </w:rPr>
      </w:pPr>
    </w:p>
    <w:p w14:paraId="052CF4F2" w14:textId="77777777" w:rsidR="00A535C0" w:rsidRPr="00A535C0" w:rsidRDefault="00A535C0">
      <w:pPr>
        <w:rPr>
          <w:lang w:val="en-US"/>
        </w:rPr>
      </w:pPr>
    </w:p>
    <w:sectPr w:rsidR="00A535C0" w:rsidRPr="00A535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MLGwMDcyMzSwNDJR0lEKTi0uzszPAykwrAUAPXrfmywAAAA="/>
  </w:docVars>
  <w:rsids>
    <w:rsidRoot w:val="00A535C0"/>
    <w:rsid w:val="00A535C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38290"/>
  <w15:chartTrackingRefBased/>
  <w15:docId w15:val="{8E3794CB-03D7-4E53-9BAB-C3910E474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5C0"/>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535C0"/>
    <w:pPr>
      <w:spacing w:before="100" w:beforeAutospacing="1" w:after="100" w:afterAutospacing="1"/>
    </w:pPr>
    <w:rPr>
      <w:rFonts w:ascii="Times New Roman" w:eastAsia="Times New Roman" w:hAnsi="Times New Roman" w:cs="Times New Roman"/>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1</Words>
  <Characters>2811</Characters>
  <Application>Microsoft Office Word</Application>
  <DocSecurity>0</DocSecurity>
  <Lines>23</Lines>
  <Paragraphs>6</Paragraphs>
  <ScaleCrop>false</ScaleCrop>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pen, N. (Neha)</dc:creator>
  <cp:keywords/>
  <dc:description/>
  <cp:lastModifiedBy>Moopen, N. (Neha)</cp:lastModifiedBy>
  <cp:revision>1</cp:revision>
  <dcterms:created xsi:type="dcterms:W3CDTF">2023-05-26T14:28:00Z</dcterms:created>
  <dcterms:modified xsi:type="dcterms:W3CDTF">2023-05-26T14:29:00Z</dcterms:modified>
</cp:coreProperties>
</file>